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935B8" w14:textId="77777777" w:rsidR="00A25894" w:rsidRPr="00A8036B" w:rsidRDefault="00A25894" w:rsidP="00A25894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6"/>
          <w:szCs w:val="36"/>
        </w:rPr>
        <w:t xml:space="preserve">                     </w:t>
      </w:r>
      <w:r w:rsidRPr="00A8036B">
        <w:rPr>
          <w:rFonts w:ascii="Times New Roman" w:hAnsi="Times New Roman"/>
          <w:sz w:val="32"/>
          <w:szCs w:val="32"/>
        </w:rPr>
        <w:t>Chapter1</w:t>
      </w:r>
    </w:p>
    <w:p w14:paraId="1E9E9363" w14:textId="77777777" w:rsidR="00A25894" w:rsidRPr="008306EA" w:rsidRDefault="00A25894" w:rsidP="00A25894">
      <w:pPr>
        <w:jc w:val="center"/>
        <w:rPr>
          <w:rFonts w:ascii="Times New Roman" w:hAnsi="Times New Roman"/>
          <w:sz w:val="36"/>
          <w:szCs w:val="36"/>
        </w:rPr>
      </w:pPr>
      <w:r w:rsidRPr="00A8036B">
        <w:rPr>
          <w:rFonts w:ascii="Times New Roman" w:hAnsi="Times New Roman"/>
          <w:sz w:val="36"/>
          <w:szCs w:val="36"/>
        </w:rPr>
        <w:t>INTRODUCTION</w:t>
      </w:r>
      <w:r>
        <w:rPr>
          <w:rFonts w:ascii="Times New Roman" w:hAnsi="Times New Roman"/>
          <w:sz w:val="36"/>
          <w:szCs w:val="36"/>
        </w:rPr>
        <w:t xml:space="preserve"> </w:t>
      </w:r>
    </w:p>
    <w:p w14:paraId="4488F1A4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E1623D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Introduction- which usually </w:t>
      </w:r>
      <w:r w:rsidRPr="00C16279">
        <w:rPr>
          <w:rFonts w:ascii="Times New Roman" w:hAnsi="Times New Roman"/>
          <w:sz w:val="24"/>
          <w:szCs w:val="24"/>
        </w:rPr>
        <w:t>specifies the scope of work and its importance an</w:t>
      </w:r>
      <w:r>
        <w:rPr>
          <w:rFonts w:ascii="Times New Roman" w:hAnsi="Times New Roman"/>
          <w:sz w:val="24"/>
          <w:szCs w:val="24"/>
        </w:rPr>
        <w:t xml:space="preserve">d relation </w:t>
      </w:r>
      <w:proofErr w:type="gramStart"/>
      <w:r>
        <w:rPr>
          <w:rFonts w:ascii="Times New Roman" w:hAnsi="Times New Roman"/>
          <w:sz w:val="24"/>
          <w:szCs w:val="24"/>
        </w:rPr>
        <w:t>to  previous</w:t>
      </w:r>
      <w:proofErr w:type="gramEnd"/>
      <w:r>
        <w:rPr>
          <w:rFonts w:ascii="Times New Roman" w:hAnsi="Times New Roman"/>
          <w:sz w:val="24"/>
          <w:szCs w:val="24"/>
        </w:rPr>
        <w:t xml:space="preserve"> work and </w:t>
      </w:r>
      <w:r w:rsidRPr="00C16279">
        <w:rPr>
          <w:rFonts w:ascii="Times New Roman" w:hAnsi="Times New Roman"/>
          <w:sz w:val="24"/>
          <w:szCs w:val="24"/>
        </w:rPr>
        <w:t>the present developments, Main body of the re</w:t>
      </w:r>
      <w:r>
        <w:rPr>
          <w:rFonts w:ascii="Times New Roman" w:hAnsi="Times New Roman"/>
          <w:sz w:val="24"/>
          <w:szCs w:val="24"/>
        </w:rPr>
        <w:t xml:space="preserve">port divided appropriately into </w:t>
      </w:r>
      <w:r w:rsidRPr="00C16279">
        <w:rPr>
          <w:rFonts w:ascii="Times New Roman" w:hAnsi="Times New Roman"/>
          <w:sz w:val="24"/>
          <w:szCs w:val="24"/>
        </w:rPr>
        <w:t xml:space="preserve">chapters, sections and subsections. </w:t>
      </w:r>
    </w:p>
    <w:p w14:paraId="54AAEEA7" w14:textId="77777777" w:rsidR="00A25894" w:rsidRDefault="00A25894" w:rsidP="00A25894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Heading 1</w:t>
      </w:r>
    </w:p>
    <w:p w14:paraId="3C9260D9" w14:textId="77777777" w:rsidR="00A25894" w:rsidRPr="002E0AF6" w:rsidRDefault="00A25894" w:rsidP="00A25894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2E0AF6">
        <w:rPr>
          <w:rFonts w:ascii="Times New Roman" w:hAnsi="Times New Roman"/>
          <w:sz w:val="28"/>
          <w:szCs w:val="28"/>
        </w:rPr>
        <w:t>Sub Heading1</w:t>
      </w:r>
    </w:p>
    <w:p w14:paraId="569A390D" w14:textId="77777777" w:rsidR="00A25894" w:rsidRPr="002E0AF6" w:rsidRDefault="00A25894" w:rsidP="00A25894">
      <w:pPr>
        <w:pStyle w:val="ListParagraph"/>
        <w:numPr>
          <w:ilvl w:val="2"/>
          <w:numId w:val="2"/>
        </w:num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2E0AF6">
        <w:rPr>
          <w:rFonts w:ascii="Times New Roman" w:hAnsi="Times New Roman"/>
          <w:sz w:val="28"/>
          <w:szCs w:val="28"/>
        </w:rPr>
        <w:t>Sub Heading2</w:t>
      </w:r>
    </w:p>
    <w:p w14:paraId="758B87DA" w14:textId="77777777" w:rsidR="00A25894" w:rsidRDefault="00A25894" w:rsidP="00A25894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Heading 2</w:t>
      </w:r>
    </w:p>
    <w:p w14:paraId="04E7B820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488F55E7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3DDF5430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3BAD840A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0AAF3BDE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7F986B04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154E8193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7FCDA776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0F9E4983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4676F2F1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5C52E4E9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7324A4EB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5FD7C940" w14:textId="77777777" w:rsidR="00A25894" w:rsidRPr="00A8036B" w:rsidRDefault="00A25894" w:rsidP="00A25894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6"/>
          <w:szCs w:val="36"/>
        </w:rPr>
        <w:lastRenderedPageBreak/>
        <w:tab/>
      </w:r>
      <w:r>
        <w:rPr>
          <w:rFonts w:ascii="Times New Roman" w:hAnsi="Times New Roman"/>
          <w:sz w:val="36"/>
          <w:szCs w:val="36"/>
        </w:rPr>
        <w:tab/>
      </w:r>
      <w:r>
        <w:rPr>
          <w:rFonts w:ascii="Times New Roman" w:hAnsi="Times New Roman"/>
          <w:sz w:val="36"/>
          <w:szCs w:val="36"/>
        </w:rPr>
        <w:tab/>
      </w:r>
      <w:r>
        <w:rPr>
          <w:rFonts w:ascii="Times New Roman" w:hAnsi="Times New Roman"/>
          <w:sz w:val="36"/>
          <w:szCs w:val="36"/>
        </w:rPr>
        <w:tab/>
      </w:r>
      <w:r>
        <w:rPr>
          <w:rFonts w:ascii="Times New Roman" w:hAnsi="Times New Roman"/>
          <w:sz w:val="36"/>
          <w:szCs w:val="36"/>
        </w:rPr>
        <w:tab/>
      </w:r>
      <w:r>
        <w:rPr>
          <w:rFonts w:ascii="Times New Roman" w:hAnsi="Times New Roman"/>
          <w:sz w:val="36"/>
          <w:szCs w:val="36"/>
        </w:rPr>
        <w:tab/>
        <w:t xml:space="preserve">                     </w:t>
      </w:r>
      <w:r>
        <w:rPr>
          <w:rFonts w:ascii="Times New Roman" w:hAnsi="Times New Roman"/>
          <w:sz w:val="32"/>
          <w:szCs w:val="32"/>
        </w:rPr>
        <w:t>Chapter 2</w:t>
      </w:r>
    </w:p>
    <w:p w14:paraId="74507C15" w14:textId="77777777" w:rsidR="00A25894" w:rsidRPr="00974C25" w:rsidRDefault="00A25894" w:rsidP="00A25894">
      <w:pPr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ANY CHAPTER NAME 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4EB517AE" w14:textId="77777777" w:rsidR="00A25894" w:rsidRPr="00974C25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2.1.   </w:t>
      </w:r>
      <w:r w:rsidRPr="00974C25">
        <w:rPr>
          <w:rFonts w:ascii="Times New Roman" w:hAnsi="Times New Roman"/>
          <w:sz w:val="32"/>
          <w:szCs w:val="32"/>
        </w:rPr>
        <w:t>Heading 1</w:t>
      </w:r>
    </w:p>
    <w:p w14:paraId="145A5757" w14:textId="77777777" w:rsidR="00A25894" w:rsidRPr="00974C25" w:rsidRDefault="00A25894" w:rsidP="00A25894">
      <w:pPr>
        <w:pStyle w:val="ListParagraph"/>
        <w:numPr>
          <w:ilvl w:val="2"/>
          <w:numId w:val="4"/>
        </w:num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974C25">
        <w:rPr>
          <w:rFonts w:ascii="Times New Roman" w:hAnsi="Times New Roman"/>
          <w:sz w:val="28"/>
          <w:szCs w:val="28"/>
        </w:rPr>
        <w:t>Sub Heading1</w:t>
      </w:r>
    </w:p>
    <w:p w14:paraId="68D55203" w14:textId="77777777" w:rsidR="00A25894" w:rsidRPr="002E0AF6" w:rsidRDefault="00A25894" w:rsidP="00A25894">
      <w:pPr>
        <w:pStyle w:val="ListParagraph"/>
        <w:numPr>
          <w:ilvl w:val="2"/>
          <w:numId w:val="4"/>
        </w:num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2E0AF6">
        <w:rPr>
          <w:rFonts w:ascii="Times New Roman" w:hAnsi="Times New Roman"/>
          <w:sz w:val="28"/>
          <w:szCs w:val="28"/>
        </w:rPr>
        <w:t>Sub Heading2</w:t>
      </w:r>
    </w:p>
    <w:p w14:paraId="5AB819C6" w14:textId="77777777" w:rsidR="00A25894" w:rsidRDefault="00A25894" w:rsidP="00A25894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/>
          <w:sz w:val="32"/>
          <w:szCs w:val="32"/>
        </w:rPr>
      </w:pPr>
      <w:r w:rsidRPr="00974C25">
        <w:rPr>
          <w:rFonts w:ascii="Times New Roman" w:hAnsi="Times New Roman"/>
          <w:sz w:val="32"/>
          <w:szCs w:val="32"/>
        </w:rPr>
        <w:t>Heading 2</w:t>
      </w:r>
    </w:p>
    <w:p w14:paraId="63C1B537" w14:textId="77777777" w:rsidR="00A25894" w:rsidRPr="00974C25" w:rsidRDefault="00A25894" w:rsidP="00A25894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Times New Roman" w:hAnsi="Times New Roman"/>
          <w:sz w:val="32"/>
          <w:szCs w:val="32"/>
        </w:rPr>
      </w:pPr>
      <w:r w:rsidRPr="00974C25">
        <w:rPr>
          <w:rFonts w:ascii="Times New Roman" w:hAnsi="Times New Roman"/>
          <w:sz w:val="28"/>
          <w:szCs w:val="28"/>
        </w:rPr>
        <w:t>Sub Heading1</w:t>
      </w:r>
    </w:p>
    <w:p w14:paraId="1951FB97" w14:textId="77777777" w:rsidR="00A25894" w:rsidRPr="002E0AF6" w:rsidRDefault="00A25894" w:rsidP="00A25894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2E0AF6">
        <w:rPr>
          <w:rFonts w:ascii="Times New Roman" w:hAnsi="Times New Roman"/>
          <w:sz w:val="28"/>
          <w:szCs w:val="28"/>
        </w:rPr>
        <w:t>Sub Heading2</w:t>
      </w:r>
    </w:p>
    <w:p w14:paraId="792D85F3" w14:textId="77777777" w:rsidR="00A25894" w:rsidRDefault="00A25894" w:rsidP="00A25894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6278C106" w14:textId="77777777" w:rsidR="00A25894" w:rsidRDefault="00A25894" w:rsidP="00A25894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4D91E5DC" w14:textId="77777777" w:rsidR="00A25894" w:rsidRPr="00974C25" w:rsidRDefault="00A25894" w:rsidP="00A25894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712C0B3A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41B795E6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3AFE6CB3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4D9CE831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17847F7D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511B9029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2976661D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3E382B9F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0BEE3860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4CF56489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7D1EB54E" w14:textId="77777777" w:rsidR="00A25894" w:rsidRDefault="00A25894" w:rsidP="00A25894">
      <w:pPr>
        <w:spacing w:line="360" w:lineRule="auto"/>
        <w:jc w:val="both"/>
        <w:rPr>
          <w:rFonts w:ascii="Times New Roman" w:hAnsi="Times New Roman"/>
          <w:sz w:val="32"/>
          <w:szCs w:val="32"/>
        </w:rPr>
      </w:pPr>
    </w:p>
    <w:p w14:paraId="1E1E73DD" w14:textId="77777777" w:rsidR="00D16FD4" w:rsidRDefault="00A25894" w:rsidP="00A25894">
      <w:r>
        <w:rPr>
          <w:rFonts w:ascii="Times New Roman" w:hAnsi="Times New Roman"/>
          <w:sz w:val="32"/>
          <w:szCs w:val="32"/>
        </w:rPr>
        <w:t xml:space="preserve">Note: Add as many </w:t>
      </w:r>
      <w:proofErr w:type="gramStart"/>
      <w:r>
        <w:rPr>
          <w:rFonts w:ascii="Times New Roman" w:hAnsi="Times New Roman"/>
          <w:sz w:val="32"/>
          <w:szCs w:val="32"/>
        </w:rPr>
        <w:t>number</w:t>
      </w:r>
      <w:proofErr w:type="gramEnd"/>
      <w:r>
        <w:rPr>
          <w:rFonts w:ascii="Times New Roman" w:hAnsi="Times New Roman"/>
          <w:sz w:val="32"/>
          <w:szCs w:val="32"/>
        </w:rPr>
        <w:t xml:space="preserve"> of chapters mentioned in Table of contents page and change page numbers in the table of contents</w:t>
      </w:r>
    </w:p>
    <w:sectPr w:rsidR="00D16FD4" w:rsidSect="00D16FD4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1937F" w14:textId="77777777" w:rsidR="00740198" w:rsidRDefault="00740198" w:rsidP="00DE127D">
      <w:pPr>
        <w:spacing w:after="0" w:line="240" w:lineRule="auto"/>
      </w:pPr>
      <w:r>
        <w:separator/>
      </w:r>
    </w:p>
  </w:endnote>
  <w:endnote w:type="continuationSeparator" w:id="0">
    <w:p w14:paraId="395B630B" w14:textId="77777777" w:rsidR="00740198" w:rsidRDefault="00740198" w:rsidP="00DE12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ECD11" w14:textId="78B1FF16" w:rsidR="00DE127D" w:rsidRDefault="00DE127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Dept. of CSE, BITM,</w:t>
    </w:r>
    <w:r w:rsidR="00060909">
      <w:rPr>
        <w:rFonts w:asciiTheme="majorHAnsi" w:hAnsiTheme="majorHAnsi"/>
      </w:rPr>
      <w:t xml:space="preserve"> </w:t>
    </w:r>
    <w:r>
      <w:rPr>
        <w:rFonts w:asciiTheme="majorHAnsi" w:hAnsiTheme="majorHAnsi"/>
      </w:rPr>
      <w:t>Ballari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740198">
      <w:fldChar w:fldCharType="begin"/>
    </w:r>
    <w:r w:rsidR="00740198">
      <w:instrText xml:space="preserve"> PAGE   \* MERGEFORMAT </w:instrText>
    </w:r>
    <w:r w:rsidR="00740198">
      <w:fldChar w:fldCharType="separate"/>
    </w:r>
    <w:r w:rsidRPr="00DE127D">
      <w:rPr>
        <w:rFonts w:asciiTheme="majorHAnsi" w:hAnsiTheme="majorHAnsi"/>
        <w:noProof/>
      </w:rPr>
      <w:t>1</w:t>
    </w:r>
    <w:r w:rsidR="00740198">
      <w:rPr>
        <w:rFonts w:asciiTheme="majorHAnsi" w:hAnsiTheme="majorHAnsi"/>
        <w:noProof/>
      </w:rPr>
      <w:fldChar w:fldCharType="end"/>
    </w:r>
  </w:p>
  <w:p w14:paraId="711DC9BC" w14:textId="77777777" w:rsidR="00DE127D" w:rsidRDefault="00DE12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395E3" w14:textId="77777777" w:rsidR="00740198" w:rsidRDefault="00740198" w:rsidP="00DE127D">
      <w:pPr>
        <w:spacing w:after="0" w:line="240" w:lineRule="auto"/>
      </w:pPr>
      <w:r>
        <w:separator/>
      </w:r>
    </w:p>
  </w:footnote>
  <w:footnote w:type="continuationSeparator" w:id="0">
    <w:p w14:paraId="161D4651" w14:textId="77777777" w:rsidR="00740198" w:rsidRDefault="00740198" w:rsidP="00DE12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2E87EA8721384B4FA47AF0BA6AEDC675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12B4364" w14:textId="77777777" w:rsidR="00DE127D" w:rsidRDefault="00DE127D" w:rsidP="00DE127D">
        <w:pPr>
          <w:pStyle w:val="Header"/>
          <w:pBdr>
            <w:bottom w:val="thickThinSmallGap" w:sz="24" w:space="1" w:color="622423" w:themeColor="accent2" w:themeShade="7F"/>
          </w:pBdr>
          <w:jc w:val="right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Title of the Project</w:t>
        </w:r>
      </w:p>
    </w:sdtContent>
  </w:sdt>
  <w:p w14:paraId="33C53A95" w14:textId="77777777" w:rsidR="00DE127D" w:rsidRDefault="00DE1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75BD9"/>
    <w:multiLevelType w:val="multilevel"/>
    <w:tmpl w:val="9C2CC63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20E34AD6"/>
    <w:multiLevelType w:val="multilevel"/>
    <w:tmpl w:val="5F3276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7CE4828"/>
    <w:multiLevelType w:val="multilevel"/>
    <w:tmpl w:val="AF201068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sz w:val="28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8"/>
      </w:rPr>
    </w:lvl>
  </w:abstractNum>
  <w:abstractNum w:abstractNumId="3" w15:restartNumberingAfterBreak="0">
    <w:nsid w:val="5EA1207F"/>
    <w:multiLevelType w:val="multilevel"/>
    <w:tmpl w:val="D92E76B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4" w15:restartNumberingAfterBreak="0">
    <w:nsid w:val="71F8165A"/>
    <w:multiLevelType w:val="multilevel"/>
    <w:tmpl w:val="7EF023C2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rQ0MDQ2tzS0NDdT0lEKTi0uzszPAykwrAUASUxTxiwAAAA="/>
  </w:docVars>
  <w:rsids>
    <w:rsidRoot w:val="00A25894"/>
    <w:rsid w:val="00026F4E"/>
    <w:rsid w:val="00060909"/>
    <w:rsid w:val="005649BF"/>
    <w:rsid w:val="00740198"/>
    <w:rsid w:val="00A25894"/>
    <w:rsid w:val="00CE0A39"/>
    <w:rsid w:val="00D16FD4"/>
    <w:rsid w:val="00DE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FE3F3"/>
  <w15:docId w15:val="{CFC362C6-5511-42FF-AB4E-C8082E44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89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26F4E"/>
    <w:rPr>
      <w:rFonts w:eastAsia="Times New Roman" w:cs="Tunga"/>
      <w:sz w:val="22"/>
      <w:szCs w:val="22"/>
      <w:lang w:bidi="kn-IN"/>
    </w:rPr>
  </w:style>
  <w:style w:type="character" w:customStyle="1" w:styleId="NoSpacingChar">
    <w:name w:val="No Spacing Char"/>
    <w:link w:val="NoSpacing"/>
    <w:uiPriority w:val="1"/>
    <w:rsid w:val="00026F4E"/>
    <w:rPr>
      <w:rFonts w:eastAsia="Times New Roman" w:cs="Tunga"/>
      <w:sz w:val="22"/>
      <w:szCs w:val="22"/>
      <w:lang w:bidi="kn-IN"/>
    </w:rPr>
  </w:style>
  <w:style w:type="paragraph" w:styleId="ListParagraph">
    <w:name w:val="List Paragraph"/>
    <w:basedOn w:val="Normal"/>
    <w:uiPriority w:val="34"/>
    <w:qFormat/>
    <w:rsid w:val="00026F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1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127D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E12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127D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2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27D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E87EA8721384B4FA47AF0BA6AEDC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3271AB-542E-4043-AA9A-CDF1385B948B}"/>
      </w:docPartPr>
      <w:docPartBody>
        <w:p w:rsidR="00C6293B" w:rsidRDefault="006A1F57" w:rsidP="006A1F57">
          <w:pPr>
            <w:pStyle w:val="2E87EA8721384B4FA47AF0BA6AEDC675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1F57"/>
    <w:rsid w:val="004913D0"/>
    <w:rsid w:val="006A1F57"/>
    <w:rsid w:val="00C6293B"/>
    <w:rsid w:val="00F3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87EA8721384B4FA47AF0BA6AEDC675">
    <w:name w:val="2E87EA8721384B4FA47AF0BA6AEDC675"/>
    <w:rsid w:val="006A1F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Project</dc:title>
  <dc:creator>RMJ</dc:creator>
  <cp:lastModifiedBy>Mr. Sreenivasa M</cp:lastModifiedBy>
  <cp:revision>3</cp:revision>
  <dcterms:created xsi:type="dcterms:W3CDTF">2019-10-22T08:16:00Z</dcterms:created>
  <dcterms:modified xsi:type="dcterms:W3CDTF">2021-01-02T05:45:00Z</dcterms:modified>
</cp:coreProperties>
</file>